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A673B" w14:textId="77777777" w:rsidR="00725114" w:rsidRDefault="00474D4C">
      <w:pPr>
        <w:pStyle w:val="Title"/>
      </w:pPr>
      <w:r>
        <w:t>Complex Analysis Qualifying Exam — Spring 2023</w:t>
      </w:r>
    </w:p>
    <w:p w14:paraId="1EB1E7DA" w14:textId="77777777" w:rsidR="00725114" w:rsidRDefault="00474D4C">
      <w:pPr>
        <w:pStyle w:val="Heading2"/>
      </w:pPr>
      <w:bookmarkStart w:id="0" w:name="instructions-heading"/>
      <w:bookmarkStart w:id="1" w:name="Xe71cbcbd1582238bcd4289ab1a1f2b726fae67d"/>
      <w:bookmarkStart w:id="2" w:name="main-content"/>
      <w:r>
        <w:t>Instructions</w:t>
      </w:r>
    </w:p>
    <w:p w14:paraId="2A184FAB" w14:textId="77777777" w:rsidR="00725114" w:rsidRDefault="00474D4C">
      <w:pPr>
        <w:pStyle w:val="FirstParagraph"/>
      </w:pPr>
      <w:r>
        <w:t>Show work and carefully justify/prove your assertions. For example, if you use a theorem that has a name, mention the name. Arrange your solutions in numerical order even if you do not solve them in that order.</w:t>
      </w:r>
    </w:p>
    <w:p w14:paraId="01B512D0" w14:textId="77777777" w:rsidR="00725114" w:rsidRDefault="00474D4C">
      <w:pPr>
        <w:pStyle w:val="Heading2"/>
      </w:pPr>
      <w:bookmarkStart w:id="3" w:name="problems-heading"/>
      <w:bookmarkEnd w:id="0"/>
      <w:r>
        <w:t>Problems</w:t>
      </w:r>
    </w:p>
    <w:p w14:paraId="1A9F782D" w14:textId="77777777" w:rsidR="00725114" w:rsidRDefault="00474D4C">
      <w:pPr>
        <w:numPr>
          <w:ilvl w:val="0"/>
          <w:numId w:val="2"/>
        </w:numPr>
      </w:pPr>
      <w:r>
        <w:t xml:space="preserve">(10 poin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complex numbers lying on the same side of a straight line passing through the origin but not on the line. Show that</w:t>
      </w:r>
    </w:p>
    <w:p w14:paraId="72D21C2E" w14:textId="77777777" w:rsidR="00725114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1900CA5" w14:textId="77777777" w:rsidR="00725114" w:rsidRDefault="00474D4C">
      <w:pPr>
        <w:numPr>
          <w:ilvl w:val="0"/>
          <w:numId w:val="1"/>
        </w:numPr>
      </w:pPr>
      <w:r>
        <w:t>Hint: Consider a special situation first.</w:t>
      </w:r>
    </w:p>
    <w:p w14:paraId="0E41DA34" w14:textId="77777777" w:rsidR="00725114" w:rsidRDefault="00474D4C">
      <w:pPr>
        <w:numPr>
          <w:ilvl w:val="0"/>
          <w:numId w:val="2"/>
        </w:numPr>
      </w:pPr>
      <w:r>
        <w:t xml:space="preserve">(10 points) Suppose </w:t>
      </w:r>
      <m:oMath>
        <m:r>
          <w:rPr>
            <w:rFonts w:ascii="Cambria Math" w:hAnsi="Cambria Math"/>
          </w:rPr>
          <m:t>f</m:t>
        </m:r>
      </m:oMath>
      <w:r>
        <w:t xml:space="preserve"> is an entire function whose range omits numbers in </w:t>
      </w:r>
      <m:oMath>
        <m:r>
          <m:rPr>
            <m:sty m:val="p"/>
          </m:rPr>
          <w:rPr>
            <w:rFonts w:ascii="Cambria Math" w:hAnsi="Cambria Math"/>
          </w:rPr>
          <m:t>(-∞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constant. Hint: The analytical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</m:oMath>
      <w:r>
        <w:t xml:space="preserve"> maps the regi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\(-∞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to the open right half plane.</w:t>
      </w:r>
    </w:p>
    <w:p w14:paraId="0F5CC294" w14:textId="77777777" w:rsidR="00725114" w:rsidRDefault="00474D4C">
      <w:pPr>
        <w:numPr>
          <w:ilvl w:val="0"/>
          <w:numId w:val="2"/>
        </w:numPr>
      </w:pPr>
      <w:r>
        <w:t>(10 points)</w:t>
      </w:r>
    </w:p>
    <w:p w14:paraId="74A163E5" w14:textId="77777777" w:rsidR="00725114" w:rsidRDefault="00474D4C">
      <w:pPr>
        <w:numPr>
          <w:ilvl w:val="1"/>
          <w:numId w:val="3"/>
        </w:numPr>
      </w:pPr>
      <w:r>
        <w:t>Show that the series</w:t>
      </w:r>
    </w:p>
    <w:p w14:paraId="6E822C41" w14:textId="77777777" w:rsidR="00725114" w:rsidRDefault="00474D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ζ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z</m:t>
                      </m:r>
                    </m:sup>
                  </m:sSup>
                </m:den>
              </m:f>
            </m:e>
          </m:nary>
        </m:oMath>
      </m:oMathPara>
    </w:p>
    <w:p w14:paraId="12E8BCF7" w14:textId="77777777" w:rsidR="00725114" w:rsidRDefault="00474D4C">
      <w:pPr>
        <w:numPr>
          <w:ilvl w:val="1"/>
          <w:numId w:val="1"/>
        </w:numPr>
      </w:pPr>
      <w:r>
        <w:t xml:space="preserve">defines an analytic function in the regi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where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05A6133F" w14:textId="77777777" w:rsidR="00725114" w:rsidRDefault="00474D4C">
      <w:pPr>
        <w:pStyle w:val="Compact"/>
        <w:numPr>
          <w:ilvl w:val="1"/>
          <w:numId w:val="3"/>
        </w:numPr>
      </w:pPr>
      <w:r>
        <w:t xml:space="preserve">Find series represent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ζ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and justify </w:t>
      </w:r>
      <w:proofErr w:type="gramStart"/>
      <w:r>
        <w:t>you</w:t>
      </w:r>
      <w:proofErr w:type="gramEnd"/>
      <w:r>
        <w:t xml:space="preserve"> answer.</w:t>
      </w:r>
    </w:p>
    <w:p w14:paraId="4F3CFE40" w14:textId="77777777" w:rsidR="00725114" w:rsidRDefault="00474D4C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γ</m:t>
        </m:r>
      </m:oMath>
      <w:r>
        <w:t xml:space="preserve"> be a piecewise </w:t>
      </w:r>
      <w:proofErr w:type="gramStart"/>
      <w:r>
        <w:t>smooth</w:t>
      </w:r>
      <w:proofErr w:type="gramEnd"/>
      <w:r>
        <w:t xml:space="preserve"> simple closed curve oriented counterclockwise with in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exteri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Assum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in an open set containing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</m:oMath>
      <w:r>
        <w:t>. Show that</w:t>
      </w:r>
    </w:p>
    <w:p w14:paraId="71F2B716" w14:textId="77777777" w:rsidR="00725114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ξ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766BF08" w14:textId="77777777" w:rsidR="00725114" w:rsidRDefault="00474D4C">
      <w:pPr>
        <w:numPr>
          <w:ilvl w:val="0"/>
          <w:numId w:val="2"/>
        </w:numPr>
      </w:pPr>
      <w:r>
        <w:t>(10 points) Use complex analysis to compute the following integral</w:t>
      </w:r>
    </w:p>
    <w:p w14:paraId="0BBB4916" w14:textId="77777777" w:rsidR="00725114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2AEF86CB" w14:textId="77777777" w:rsidR="00725114" w:rsidRDefault="00474D4C">
      <w:pPr>
        <w:numPr>
          <w:ilvl w:val="0"/>
          <w:numId w:val="2"/>
        </w:numPr>
      </w:pPr>
      <w:r>
        <w:lastRenderedPageBreak/>
        <w:t xml:space="preserve">(10 points) 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→D</m:t>
        </m:r>
      </m:oMath>
      <w:r>
        <w:t xml:space="preserve"> is analytic on the unit disc and has a zero of order </w:t>
      </w:r>
      <m:oMath>
        <m:r>
          <w:rPr>
            <w:rFonts w:ascii="Cambria Math" w:hAnsi="Cambria Math"/>
          </w:rPr>
          <m:t>n</m:t>
        </m:r>
      </m:oMath>
      <w:r>
        <w:t xml:space="preserve"> at </w:t>
      </w:r>
      <m:oMath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D</m:t>
        </m:r>
      </m:oMath>
      <w:r>
        <w:t xml:space="preserve"> and obtain a sharp upper bound o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>.</w:t>
      </w:r>
    </w:p>
    <w:p w14:paraId="4212DD42" w14:textId="77777777" w:rsidR="00725114" w:rsidRDefault="00474D4C">
      <w:pPr>
        <w:numPr>
          <w:ilvl w:val="0"/>
          <w:numId w:val="2"/>
        </w:numPr>
      </w:pPr>
      <w:r>
        <w:t xml:space="preserve">(10 points) Find the fractional linear transformation that maps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</m:t>
        </m:r>
      </m:oMath>
      <w:r>
        <w:t xml:space="preserve"> into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, the point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into the origin, and the origin into </w:t>
      </w:r>
      <m:oMath>
        <m:r>
          <w:rPr>
            <w:rFonts w:ascii="Cambria Math" w:hAnsi="Cambria Math"/>
          </w:rPr>
          <m:t>i</m:t>
        </m:r>
      </m:oMath>
      <w:r>
        <w:t>.</w:t>
      </w:r>
      <w:bookmarkEnd w:id="1"/>
      <w:bookmarkEnd w:id="2"/>
      <w:bookmarkEnd w:id="3"/>
    </w:p>
    <w:sectPr w:rsidR="0072511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ACA3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47423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401"/>
    <w:multiLevelType w:val="multilevel"/>
    <w:tmpl w:val="CCE863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2608912">
    <w:abstractNumId w:val="0"/>
  </w:num>
  <w:num w:numId="2" w16cid:durableId="19970330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7553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5114"/>
    <w:rsid w:val="00474D4C"/>
    <w:rsid w:val="004E21F1"/>
    <w:rsid w:val="00725114"/>
    <w:rsid w:val="00852BBF"/>
    <w:rsid w:val="008E395D"/>
    <w:rsid w:val="00B10ECB"/>
    <w:rsid w:val="00D2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3D233"/>
  <w15:docId w15:val="{9E6960B6-7C4C-4039-99D3-A43B9C252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434</Characters>
  <Application>Microsoft Office Word</Application>
  <DocSecurity>0</DocSecurity>
  <Lines>38</Lines>
  <Paragraphs>31</Paragraphs>
  <ScaleCrop>false</ScaleCrop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— Spring 2023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